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;base64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f7b1dfcf</w:t>
      </w:r>
    </w:p>
    <w:p>
      <w:pPr>
        <w:pStyle w:val="BlockText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f7b1dfcf-62f0-11ee-9f65-83aad5f5c937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3T11:56:16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p>
      <w:pPr>
        <w:pStyle w:val="BlockText"/>
      </w:pPr>
      <w:r>
        <w:rPr>
          <w:iCs/>
          <w:i/>
        </w:rPr>
        <w:t xml:space="preserve">This is a subthread snapshot. The living document lives at the source URI above — it may have been edited, extended, or replied-to since.</w:t>
      </w:r>
    </w:p>
    <w:p>
      <w:pPr>
        <w:pStyle w:val="CaptionedFigure"/>
      </w:pPr>
      <w:r>
        <w:drawing>
          <wp:inline>
            <wp:extent cx="1879600" cy="1879600"/>
            <wp:effectExtent b="0" l="0" r="0" t="0"/>
            <wp:docPr descr="Scan for living source" title="" id="22" name="Picture"/>
            <a:graphic>
              <a:graphicData uri="http://schemas.openxmlformats.org/drawingml/2006/picture">
                <pic:pic>
                  <pic:nvPicPr>
                    <pic:cNvPr descr="data:image/png;base64,iVBORw0KGgoAAAANSUhEUgAAAJQAAACUAQAAAABdRz15AAABKklEQVR42s1WQQ4DQQgi/YD//6U/sIDtqZcmeNhptrOzB4KCOpif1XjUNwDVNVPc9vDC7/r3G0ZQLRzC7SHEIxIXyLV8OMBDE63nDo9xjtJ4gWcpqIT+D/JnKb7rQN9xqApYrtGW5s+6Chl+j/l1t0lyQ8d6jFJoM68VU35i5CxWq/pyfgQcYcKF17EelFUJbBUxcxj7T13AMauEucV+JqdRnC3QWA+RY0OgwGVF4nhLkmAtfeK/MjHzFHDqP/3UCyiGNM79NzaKUlhSO82fzQfRM2jcT52+bdGCjf1S+4wzOcj95wHyaYXok/5s2I+3D+YHa8Mjc+dwPt/Ko1eN62b+SmGj4aD/+X6wHcanC36LtVewi/tVq83I0vm89P1gy87ZmwP/Pfe++waxTWO8pIr3UQAAAABJRU5ErkJggg==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600" cy="187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n for living source</w:t>
      </w:r>
    </w:p>
    <w:p>
      <w:pPr>
        <w:pStyle w:val="BodyText"/>
      </w:pPr>
      <w:r>
        <w:t xml:space="preserve">Had great service at my home location from 2020 until about 3 weeks ago.</w:t>
      </w:r>
      <w:r>
        <w:t xml:space="preserve"> </w:t>
      </w:r>
      <w:r>
        <w:t xml:space="preserve">Now my phone on QLink is in and out of service but mostly out of service</w:t>
      </w:r>
      <w:r>
        <w:t xml:space="preserve"> </w:t>
      </w:r>
      <w:r>
        <w:t xml:space="preserve">or not connected to network at my location in Dexter Oregon. What's the</w:t>
      </w:r>
      <w:r>
        <w:t xml:space="preserve"> </w:t>
      </w:r>
      <w:r>
        <w:t xml:space="preserve">deal? It's the something that I need to do for settings on my phone?</w:t>
      </w:r>
      <w:r>
        <w:t xml:space="preserve"> </w:t>
      </w:r>
      <w:r>
        <w:t xml:space="preserve">Anyone have any suggestions? I'm currently using Samsung Galaxy Note</w:t>
      </w:r>
      <w:r>
        <w:t xml:space="preserve"> </w:t>
      </w:r>
      <w:r>
        <w:t xml:space="preserve">10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f7b1dfcf-62f0-11ee-9f65-83aad5f5c937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3T11:56:16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0" Target="https://my.remarkbox.com/f7b1dfcf-62f0-11ee-9f65-83aad5f5c937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my.remarkbox.com/f7b1dfcf-62f0-11ee-9f65-83aad5f5c937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f7b1dfcf</dc:title>
  <dc:creator/>
  <cp:keywords/>
  <dcterms:created xsi:type="dcterms:W3CDTF">2026-05-03T11:56:16Z</dcterms:created>
  <dcterms:modified xsi:type="dcterms:W3CDTF">2026-05-03T11:56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